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Burkina</w:t>
      </w:r>
      <w:r>
        <w:t xml:space="preserve"> </w:t>
      </w:r>
      <w:r>
        <w:t xml:space="preserve">Faso</w:t>
      </w:r>
      <w:r>
        <w:t xml:space="preserve"> </w:t>
      </w:r>
      <w:r>
        <w:t xml:space="preserve">2021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BF21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3248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3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1b, hv206, hv207, hv208, hv210, hv211, hv227, hv243c, hv244, hv246, hv247, hv263, sh132g, sh132h, sh132j, sh132k, sh133g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</w:tr>
      <w:tr>
        <w:trPr>
          <w:trHeight w:val="61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6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4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3.6% (1/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4.6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torcycle/scoo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3.2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bile phone used financial transac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63% (1/yes)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5% (1/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2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33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0.7% (1/yes)</w:t>
            </w:r>
          </w:p>
        </w:tc>
      </w:tr>
      <w:tr>
        <w:trPr>
          <w:trHeight w:val="124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78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21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%</w:t>
            </w:r>
          </w:p>
        </w:tc>
      </w:tr>
      <w:tr>
        <w:trPr>
          <w:trHeight w:val="1240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6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1.7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rdrobe / bookcas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4</w:t>
            </w:r>
          </w:p>
        </w:tc>
      </w:tr>
      <w:tr>
        <w:trPr>
          <w:trHeight w:val="57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5</w:t>
            </w:r>
          </w:p>
        </w:tc>
      </w:tr>
      <w:tr>
        <w:trPr>
          <w:trHeight w:val="57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8</w:t>
            </w:r>
          </w:p>
        </w:tc>
      </w:tr>
      <w:tr>
        <w:trPr>
          <w:trHeight w:val="57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6</w:t>
            </w:r>
          </w:p>
        </w:tc>
      </w:tr>
      <w:tr>
        <w:trPr>
          <w:trHeight w:val="575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7</w:t>
            </w:r>
          </w:p>
        </w:tc>
      </w:tr>
      <w:tr>
        <w:trPr>
          <w:trHeight w:val="573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3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1 (9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 (5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1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36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5  (9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0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02 (8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90 (13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0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91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9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2 (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0.8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5 (7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1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5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835 (8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56 (12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0 (3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(0.5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31 (93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9  (6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36 (8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 (11.9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02 (8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06 (17.8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91 (7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1 (22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5 (7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 (22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835 (8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22 (16.0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 (21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8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9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9 (42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8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9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83 (4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9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22 (28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42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087 (6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8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80 (2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65 (73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9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9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0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8 (8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(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3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,253 (58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4 (7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1 (6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47 (2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 (2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2 (1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9 (72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8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9.3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74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7 (13.1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28 (89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8 (10.1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7 (9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8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9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 (3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55 (86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2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0 (11.7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Burkina Faso 2021</dc:title>
  <dc:creator/>
  <cp:keywords/>
  <dcterms:created xsi:type="dcterms:W3CDTF">2024-07-11T14:49:52Z</dcterms:created>
  <dcterms:modified xsi:type="dcterms:W3CDTF">2024-07-11T14:4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